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6739D" w14:textId="799475E7" w:rsidR="0083790A" w:rsidRDefault="0083790A" w:rsidP="0083790A">
      <w:pPr>
        <w:spacing w:after="0"/>
        <w:rPr>
          <w:rFonts w:ascii="Arial" w:hAnsi="Arial" w:cs="Arial"/>
        </w:rPr>
      </w:pPr>
    </w:p>
    <w:p w14:paraId="449209C1" w14:textId="654D60C5" w:rsidR="0083790A" w:rsidRPr="002E02B1" w:rsidRDefault="002E02B1" w:rsidP="0083790A">
      <w:pPr>
        <w:spacing w:after="0"/>
        <w:rPr>
          <w:rFonts w:ascii="Arial" w:hAnsi="Arial" w:cs="Arial"/>
          <w:b/>
          <w:sz w:val="24"/>
        </w:rPr>
      </w:pPr>
      <w:r w:rsidRPr="002E02B1">
        <w:rPr>
          <w:rFonts w:ascii="Arial" w:hAnsi="Arial" w:cs="Arial"/>
          <w:b/>
          <w:sz w:val="24"/>
        </w:rPr>
        <w:t>PAPER NUMBER #221</w:t>
      </w:r>
    </w:p>
    <w:p w14:paraId="491DD531" w14:textId="77777777" w:rsidR="00C06A56" w:rsidRPr="002E02B1" w:rsidRDefault="00C06A56" w:rsidP="00C06A5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0"/>
        </w:rPr>
      </w:pPr>
      <w:r w:rsidRPr="002E02B1">
        <w:rPr>
          <w:rFonts w:ascii="Arial" w:hAnsi="Arial" w:cs="Arial"/>
          <w:b/>
          <w:sz w:val="22"/>
          <w:szCs w:val="20"/>
        </w:rPr>
        <w:t xml:space="preserve">Contextual barriers to the scale-up of evidence-based practices in healthcare: insights from a focused ethnography </w:t>
      </w:r>
    </w:p>
    <w:p w14:paraId="28F602DA" w14:textId="26C6831A" w:rsidR="00CB3EE5" w:rsidRPr="002E02B1" w:rsidRDefault="00CB3EE5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1A280EC7" w14:textId="1A451C6B" w:rsidR="00EB42BD" w:rsidRPr="002E02B1" w:rsidRDefault="002E02B1" w:rsidP="002E02B1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E02B1">
        <w:rPr>
          <w:rFonts w:ascii="Arial" w:eastAsia="Times New Roman" w:hAnsi="Arial" w:cs="Arial"/>
          <w:b/>
          <w:sz w:val="20"/>
          <w:szCs w:val="20"/>
        </w:rPr>
        <w:t>Presenting Author</w:t>
      </w:r>
    </w:p>
    <w:p w14:paraId="50EC53FD" w14:textId="1F437C86" w:rsidR="00EB42BD" w:rsidRPr="002E02B1" w:rsidRDefault="005C6027" w:rsidP="002E02B1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E02B1">
        <w:rPr>
          <w:rFonts w:ascii="Arial" w:eastAsia="Times New Roman" w:hAnsi="Arial" w:cs="Arial"/>
          <w:sz w:val="20"/>
          <w:szCs w:val="20"/>
        </w:rPr>
        <w:t>Dr</w:t>
      </w:r>
      <w:proofErr w:type="spellEnd"/>
      <w:r w:rsidRPr="002E02B1">
        <w:rPr>
          <w:rFonts w:ascii="Arial" w:eastAsia="Times New Roman" w:hAnsi="Arial" w:cs="Arial"/>
          <w:sz w:val="20"/>
          <w:szCs w:val="20"/>
        </w:rPr>
        <w:t xml:space="preserve"> Jo Day</w:t>
      </w:r>
    </w:p>
    <w:p w14:paraId="29DB496A" w14:textId="685FED24" w:rsidR="000F00DD" w:rsidRPr="002E02B1" w:rsidRDefault="000F00DD" w:rsidP="002E02B1">
      <w:pPr>
        <w:spacing w:after="0" w:line="240" w:lineRule="auto"/>
        <w:rPr>
          <w:rFonts w:ascii="Arial" w:hAnsi="Arial" w:cs="Arial"/>
          <w:b/>
          <w:lang w:val="en-AU"/>
        </w:rPr>
      </w:pPr>
    </w:p>
    <w:p w14:paraId="23916F76" w14:textId="77777777" w:rsidR="002E02B1" w:rsidRPr="002E02B1" w:rsidRDefault="00EB42BD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2E02B1">
        <w:rPr>
          <w:rFonts w:ascii="Arial" w:hAnsi="Arial" w:cs="Arial"/>
          <w:b/>
          <w:sz w:val="20"/>
          <w:szCs w:val="20"/>
          <w:lang w:val="en-AU"/>
        </w:rPr>
        <w:t>Affiliation</w:t>
      </w:r>
    </w:p>
    <w:p w14:paraId="28EFE90C" w14:textId="786A023F" w:rsidR="0083790A" w:rsidRPr="002E02B1" w:rsidRDefault="005C6027" w:rsidP="002E02B1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E02B1">
        <w:rPr>
          <w:rFonts w:ascii="Arial" w:eastAsia="Times New Roman" w:hAnsi="Arial" w:cs="Arial"/>
          <w:sz w:val="20"/>
          <w:szCs w:val="20"/>
        </w:rPr>
        <w:t>NIHR CLAHRC South West Peninsula</w:t>
      </w:r>
    </w:p>
    <w:p w14:paraId="15E5180F" w14:textId="77777777" w:rsidR="002E02B1" w:rsidRPr="002E02B1" w:rsidRDefault="002E02B1" w:rsidP="002E02B1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EC24DD" w14:textId="42B5A18D" w:rsidR="00796ABC" w:rsidRPr="002E02B1" w:rsidRDefault="00796ABC" w:rsidP="002E02B1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E02B1">
        <w:rPr>
          <w:rFonts w:ascii="Arial" w:eastAsia="Times New Roman" w:hAnsi="Arial" w:cs="Arial"/>
          <w:b/>
          <w:sz w:val="20"/>
          <w:szCs w:val="20"/>
        </w:rPr>
        <w:t>Country of residence</w:t>
      </w:r>
    </w:p>
    <w:p w14:paraId="324F1591" w14:textId="0084FC07" w:rsidR="00796ABC" w:rsidRPr="002E02B1" w:rsidRDefault="002E02B1" w:rsidP="002E02B1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E02B1">
        <w:rPr>
          <w:rFonts w:ascii="Arial" w:eastAsia="Times New Roman" w:hAnsi="Arial" w:cs="Arial"/>
          <w:sz w:val="20"/>
          <w:szCs w:val="20"/>
        </w:rPr>
        <w:t>United Kingdom</w:t>
      </w:r>
    </w:p>
    <w:p w14:paraId="6342468C" w14:textId="77777777" w:rsidR="00796ABC" w:rsidRPr="002E02B1" w:rsidRDefault="00796ABC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5DB58C01" w14:textId="53A81A32" w:rsidR="005C6027" w:rsidRPr="002E02B1" w:rsidRDefault="003B4148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2E02B1">
        <w:rPr>
          <w:rFonts w:ascii="Arial" w:hAnsi="Arial" w:cs="Arial"/>
          <w:b/>
          <w:sz w:val="20"/>
          <w:szCs w:val="20"/>
          <w:lang w:val="en-AU"/>
        </w:rPr>
        <w:t>O</w:t>
      </w:r>
      <w:r w:rsidR="0083790A" w:rsidRPr="002E02B1">
        <w:rPr>
          <w:rFonts w:ascii="Arial" w:hAnsi="Arial" w:cs="Arial"/>
          <w:b/>
          <w:sz w:val="20"/>
          <w:szCs w:val="20"/>
          <w:lang w:val="en-AU"/>
        </w:rPr>
        <w:t>bjectives/aims</w:t>
      </w:r>
    </w:p>
    <w:p w14:paraId="4F3CE715" w14:textId="6E79E179" w:rsidR="00C06A56" w:rsidRPr="002E02B1" w:rsidRDefault="00C06A56" w:rsidP="002E02B1">
      <w:pPr>
        <w:pStyle w:val="NormalWeb"/>
        <w:shd w:val="clear" w:color="auto" w:fill="FFFFFF"/>
        <w:spacing w:before="0" w:beforeAutospacing="0" w:after="0" w:afterAutospacing="0" w:line="240" w:lineRule="auto"/>
        <w:rPr>
          <w:rFonts w:ascii="Arial" w:hAnsi="Arial" w:cs="Arial"/>
          <w:sz w:val="20"/>
          <w:szCs w:val="20"/>
        </w:rPr>
      </w:pPr>
      <w:r w:rsidRPr="002E02B1">
        <w:rPr>
          <w:rFonts w:ascii="Arial" w:hAnsi="Arial" w:cs="Arial"/>
          <w:sz w:val="20"/>
          <w:szCs w:val="20"/>
        </w:rPr>
        <w:t xml:space="preserve">Addressing the variation of provision of known effective evidenced-based practices (EBPs) beyond one setting to others is a challenge to health service systems worldwide. Local contextual factors are commonly cited as a determinant of this. There is a dearth of </w:t>
      </w:r>
      <w:proofErr w:type="spellStart"/>
      <w:r w:rsidRPr="002E02B1">
        <w:rPr>
          <w:rFonts w:ascii="Arial" w:hAnsi="Arial" w:cs="Arial"/>
          <w:sz w:val="20"/>
          <w:szCs w:val="20"/>
        </w:rPr>
        <w:t>contextualised</w:t>
      </w:r>
      <w:proofErr w:type="spellEnd"/>
      <w:r w:rsidRPr="002E02B1">
        <w:rPr>
          <w:rFonts w:ascii="Arial" w:hAnsi="Arial" w:cs="Arial"/>
          <w:sz w:val="20"/>
          <w:szCs w:val="20"/>
        </w:rPr>
        <w:t xml:space="preserve"> implementation research and a need for further empirical work on the barriers that can prevent the successful scale-up of effective practices. Our aim was to gain insights into the influential contextual factors hindering the scale-up of evidence-based practices in acute healthcare settings. </w:t>
      </w:r>
    </w:p>
    <w:p w14:paraId="30DA6058" w14:textId="77777777" w:rsidR="007231EB" w:rsidRPr="002E02B1" w:rsidRDefault="007231EB" w:rsidP="002E02B1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53F87E90" w14:textId="050F2830" w:rsidR="005C6027" w:rsidRPr="002E02B1" w:rsidRDefault="0083790A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2E02B1">
        <w:rPr>
          <w:rFonts w:ascii="Arial" w:hAnsi="Arial" w:cs="Arial"/>
          <w:b/>
          <w:sz w:val="20"/>
          <w:szCs w:val="20"/>
          <w:lang w:val="en-AU"/>
        </w:rPr>
        <w:t>M</w:t>
      </w:r>
      <w:r w:rsidR="007231EB" w:rsidRPr="002E02B1">
        <w:rPr>
          <w:rFonts w:ascii="Arial" w:hAnsi="Arial" w:cs="Arial"/>
          <w:b/>
          <w:sz w:val="20"/>
          <w:szCs w:val="20"/>
          <w:lang w:val="en-AU"/>
        </w:rPr>
        <w:t>ethods</w:t>
      </w:r>
      <w:r w:rsidR="00A71CA8" w:rsidRPr="002E02B1">
        <w:rPr>
          <w:rFonts w:ascii="Arial" w:hAnsi="Arial" w:cs="Arial"/>
          <w:b/>
          <w:sz w:val="20"/>
          <w:szCs w:val="20"/>
          <w:lang w:val="en-AU"/>
        </w:rPr>
        <w:t xml:space="preserve"> </w:t>
      </w:r>
    </w:p>
    <w:p w14:paraId="32B92438" w14:textId="69CE23A7" w:rsidR="007231EB" w:rsidRPr="002E02B1" w:rsidRDefault="00C06A56" w:rsidP="002E02B1">
      <w:pPr>
        <w:spacing w:after="0" w:line="240" w:lineRule="auto"/>
        <w:rPr>
          <w:rFonts w:ascii="Arial" w:eastAsia="ArialMT" w:hAnsi="Arial" w:cs="Arial"/>
          <w:sz w:val="20"/>
          <w:szCs w:val="20"/>
        </w:rPr>
      </w:pPr>
      <w:r w:rsidRPr="002E02B1">
        <w:rPr>
          <w:rFonts w:ascii="Arial" w:eastAsia="ArialMT" w:hAnsi="Arial" w:cs="Arial"/>
          <w:sz w:val="20"/>
          <w:szCs w:val="20"/>
        </w:rPr>
        <w:t xml:space="preserve">We focus on two community-academic collaborative projects: (1) the stroke project sought to spread improvements to the time-critical thrombolysis treatment pathway across hospitals in the south-west of England; (2) the PIC project aimed to spread the implementation of patient-initiated clinics to improve patient follow-up care between departments in one hospital. We undertook a focused ethnography to explore how context impacted on progress and compared scale-up within and across sites. We collected data from interviews, observations and documents. The Consolidated Framework for Implementation Research (CFIR) informed our design, data collection, analysis and interpretation.    </w:t>
      </w:r>
    </w:p>
    <w:p w14:paraId="7BE66D71" w14:textId="77777777" w:rsidR="002E02B1" w:rsidRPr="002E02B1" w:rsidRDefault="002E02B1" w:rsidP="002E02B1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067A3716" w14:textId="243AB960" w:rsidR="00C06A56" w:rsidRPr="002E02B1" w:rsidRDefault="002E02B1" w:rsidP="002E02B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E02B1">
        <w:rPr>
          <w:rFonts w:ascii="Arial" w:hAnsi="Arial" w:cs="Arial"/>
          <w:b/>
          <w:sz w:val="20"/>
          <w:szCs w:val="20"/>
          <w:lang w:val="en-AU"/>
        </w:rPr>
        <w:t>Main findings</w:t>
      </w:r>
    </w:p>
    <w:p w14:paraId="2F2FA012" w14:textId="1F3453F9" w:rsidR="00C06A56" w:rsidRPr="002E02B1" w:rsidRDefault="00C06A56" w:rsidP="002E02B1">
      <w:pPr>
        <w:spacing w:after="0" w:line="240" w:lineRule="auto"/>
        <w:rPr>
          <w:sz w:val="20"/>
          <w:szCs w:val="20"/>
        </w:rPr>
      </w:pPr>
      <w:r w:rsidRPr="002E02B1">
        <w:rPr>
          <w:rFonts w:ascii="Arial" w:hAnsi="Arial" w:cs="Arial"/>
          <w:sz w:val="20"/>
          <w:szCs w:val="20"/>
        </w:rPr>
        <w:t xml:space="preserve">Our study supports the need to attend to the local organizational context in which seeking to scale-up EBPs, particularly the climate and readiness for implementation and the available resources. Other contextual influences included peer pressure and patient focus (macro-level) and the knowledge and beliefs of key individuals about the EBPs (micro-level). Additional barriers we observed related to the intervention characteristics and the process of scale-up. We identified transferable lessons about the key barriers impacting on the scale-up of EBPs. Finally, we reflect on our use of CFIR and identify potential areas for the extension of such frameworks to inform implementation research.  </w:t>
      </w:r>
    </w:p>
    <w:p w14:paraId="78582216" w14:textId="2D0FDE84" w:rsidR="007231EB" w:rsidRPr="002E02B1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643A0A0" w14:textId="6DE1707A" w:rsidR="00BD4965" w:rsidRPr="002E02B1" w:rsidRDefault="007231EB" w:rsidP="007D52A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2E02B1">
        <w:rPr>
          <w:rFonts w:ascii="Arial" w:hAnsi="Arial" w:cs="Arial"/>
          <w:sz w:val="20"/>
          <w:szCs w:val="20"/>
          <w:lang w:val="en-AU"/>
        </w:rPr>
        <w:tab/>
      </w:r>
    </w:p>
    <w:p w14:paraId="735A9499" w14:textId="658AA477" w:rsidR="00B12714" w:rsidRPr="002E02B1" w:rsidRDefault="00B12714" w:rsidP="007D52AA">
      <w:pPr>
        <w:spacing w:after="0" w:line="240" w:lineRule="auto"/>
        <w:rPr>
          <w:rFonts w:ascii="Arial" w:eastAsia="Times New Roman" w:hAnsi="Arial" w:cs="Arial"/>
          <w:b/>
        </w:rPr>
      </w:pPr>
    </w:p>
    <w:p w14:paraId="75039502" w14:textId="22DCE3F9" w:rsidR="00D919DA" w:rsidRPr="002E02B1" w:rsidRDefault="00D919DA" w:rsidP="007D52AA">
      <w:pPr>
        <w:spacing w:after="0"/>
        <w:rPr>
          <w:rFonts w:ascii="Arial" w:eastAsia="Times New Roman" w:hAnsi="Arial" w:cs="Arial"/>
          <w:b/>
        </w:rPr>
      </w:pPr>
      <w:bookmarkStart w:id="0" w:name="_GoBack"/>
      <w:bookmarkEnd w:id="0"/>
    </w:p>
    <w:sectPr w:rsidR="00D919DA" w:rsidRPr="002E02B1" w:rsidSect="00BF1BCC">
      <w:headerReference w:type="default" r:id="rId7"/>
      <w:footerReference w:type="default" r:id="rId8"/>
      <w:pgSz w:w="11907" w:h="16839" w:code="9"/>
      <w:pgMar w:top="1440" w:right="1440" w:bottom="1440" w:left="1440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95CF6" w14:textId="77777777" w:rsidR="00F562F8" w:rsidRDefault="00F562F8" w:rsidP="003C4168">
      <w:pPr>
        <w:spacing w:after="0" w:line="240" w:lineRule="auto"/>
      </w:pPr>
      <w:r>
        <w:separator/>
      </w:r>
    </w:p>
  </w:endnote>
  <w:endnote w:type="continuationSeparator" w:id="0">
    <w:p w14:paraId="5C4BABE3" w14:textId="77777777" w:rsidR="00F562F8" w:rsidRDefault="00F562F8" w:rsidP="003C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MT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BC7D" w14:textId="29AB12C0" w:rsidR="00696A08" w:rsidRPr="00457737" w:rsidRDefault="00696A08" w:rsidP="00457737">
    <w:pPr>
      <w:pStyle w:val="Footer"/>
      <w:jc w:val="center"/>
      <w:rPr>
        <w:rFonts w:ascii="Arial Black" w:hAnsi="Arial Black"/>
        <w:color w:val="7F7F7F" w:themeColor="text1" w:themeTint="80"/>
        <w:sz w:val="38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0FFCFB" w14:textId="77777777" w:rsidR="00F562F8" w:rsidRDefault="00F562F8" w:rsidP="003C4168">
      <w:pPr>
        <w:spacing w:after="0" w:line="240" w:lineRule="auto"/>
      </w:pPr>
      <w:r>
        <w:separator/>
      </w:r>
    </w:p>
  </w:footnote>
  <w:footnote w:type="continuationSeparator" w:id="0">
    <w:p w14:paraId="3F1F0BF3" w14:textId="77777777" w:rsidR="00F562F8" w:rsidRDefault="00F562F8" w:rsidP="003C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6883" w14:textId="31516403" w:rsidR="00696A08" w:rsidRDefault="00696A08">
    <w:pPr>
      <w:pStyle w:val="Header"/>
    </w:pPr>
  </w:p>
  <w:p w14:paraId="630D9F9F" w14:textId="77777777" w:rsidR="00696A08" w:rsidRDefault="00696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73E7"/>
    <w:multiLevelType w:val="hybridMultilevel"/>
    <w:tmpl w:val="7DB88C6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3E55B3E"/>
    <w:multiLevelType w:val="hybridMultilevel"/>
    <w:tmpl w:val="4F587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91643"/>
    <w:multiLevelType w:val="hybridMultilevel"/>
    <w:tmpl w:val="822A2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E966FF"/>
    <w:multiLevelType w:val="hybridMultilevel"/>
    <w:tmpl w:val="23B2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52179"/>
    <w:multiLevelType w:val="multilevel"/>
    <w:tmpl w:val="93C0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57830"/>
    <w:multiLevelType w:val="hybridMultilevel"/>
    <w:tmpl w:val="26667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57F6C"/>
    <w:multiLevelType w:val="multilevel"/>
    <w:tmpl w:val="BFEE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3B1712"/>
    <w:multiLevelType w:val="hybridMultilevel"/>
    <w:tmpl w:val="50BEE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16C7F"/>
    <w:multiLevelType w:val="hybridMultilevel"/>
    <w:tmpl w:val="109A5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E970AE"/>
    <w:multiLevelType w:val="hybridMultilevel"/>
    <w:tmpl w:val="D82A55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38506A"/>
    <w:multiLevelType w:val="multilevel"/>
    <w:tmpl w:val="6864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E38BD"/>
    <w:multiLevelType w:val="hybridMultilevel"/>
    <w:tmpl w:val="EAC8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37797"/>
    <w:multiLevelType w:val="hybridMultilevel"/>
    <w:tmpl w:val="83F83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5"/>
  </w:num>
  <w:num w:numId="10">
    <w:abstractNumId w:val="9"/>
  </w:num>
  <w:num w:numId="11">
    <w:abstractNumId w:val="11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RiU2MzS0MjY0tzIyUdpeDU4uLM/DyQAqNaAOp0VHcsAAAA"/>
  </w:docVars>
  <w:rsids>
    <w:rsidRoot w:val="006A5A86"/>
    <w:rsid w:val="00011F2A"/>
    <w:rsid w:val="00021393"/>
    <w:rsid w:val="000328B5"/>
    <w:rsid w:val="00041165"/>
    <w:rsid w:val="00054817"/>
    <w:rsid w:val="000A247E"/>
    <w:rsid w:val="000B3948"/>
    <w:rsid w:val="000D17F9"/>
    <w:rsid w:val="000D1D57"/>
    <w:rsid w:val="000D3C9D"/>
    <w:rsid w:val="000F00DD"/>
    <w:rsid w:val="000F0C06"/>
    <w:rsid w:val="001074DF"/>
    <w:rsid w:val="00111A51"/>
    <w:rsid w:val="00122532"/>
    <w:rsid w:val="0014001B"/>
    <w:rsid w:val="00145940"/>
    <w:rsid w:val="001842A8"/>
    <w:rsid w:val="00191200"/>
    <w:rsid w:val="001A2088"/>
    <w:rsid w:val="001B5E33"/>
    <w:rsid w:val="001C47A0"/>
    <w:rsid w:val="001D4267"/>
    <w:rsid w:val="001E17A8"/>
    <w:rsid w:val="001E5424"/>
    <w:rsid w:val="00214C4D"/>
    <w:rsid w:val="00220CDB"/>
    <w:rsid w:val="00261EB4"/>
    <w:rsid w:val="00293AA4"/>
    <w:rsid w:val="002A0EAA"/>
    <w:rsid w:val="002B6643"/>
    <w:rsid w:val="002D17C6"/>
    <w:rsid w:val="002E02B1"/>
    <w:rsid w:val="002F07AC"/>
    <w:rsid w:val="00326479"/>
    <w:rsid w:val="00341541"/>
    <w:rsid w:val="00354666"/>
    <w:rsid w:val="003B4148"/>
    <w:rsid w:val="003B5C77"/>
    <w:rsid w:val="003C4168"/>
    <w:rsid w:val="003D0131"/>
    <w:rsid w:val="003D1F3B"/>
    <w:rsid w:val="004459E3"/>
    <w:rsid w:val="00453EEF"/>
    <w:rsid w:val="00457737"/>
    <w:rsid w:val="00464AFE"/>
    <w:rsid w:val="004846F6"/>
    <w:rsid w:val="004A3322"/>
    <w:rsid w:val="005138ED"/>
    <w:rsid w:val="005147E9"/>
    <w:rsid w:val="0053113C"/>
    <w:rsid w:val="005317FD"/>
    <w:rsid w:val="00547E04"/>
    <w:rsid w:val="00555EC7"/>
    <w:rsid w:val="00583790"/>
    <w:rsid w:val="00590E27"/>
    <w:rsid w:val="005C0938"/>
    <w:rsid w:val="005C6027"/>
    <w:rsid w:val="00600146"/>
    <w:rsid w:val="006040CD"/>
    <w:rsid w:val="0060416A"/>
    <w:rsid w:val="00610761"/>
    <w:rsid w:val="00635D4A"/>
    <w:rsid w:val="00635DAC"/>
    <w:rsid w:val="00643BF0"/>
    <w:rsid w:val="00646636"/>
    <w:rsid w:val="0068048C"/>
    <w:rsid w:val="00696A08"/>
    <w:rsid w:val="006A5A86"/>
    <w:rsid w:val="006D0974"/>
    <w:rsid w:val="00700D73"/>
    <w:rsid w:val="00704FB2"/>
    <w:rsid w:val="00711B13"/>
    <w:rsid w:val="0071789F"/>
    <w:rsid w:val="007231EB"/>
    <w:rsid w:val="0073151C"/>
    <w:rsid w:val="0076692A"/>
    <w:rsid w:val="007709F0"/>
    <w:rsid w:val="00770DE7"/>
    <w:rsid w:val="00796ABC"/>
    <w:rsid w:val="007C55CD"/>
    <w:rsid w:val="007D52AA"/>
    <w:rsid w:val="007E5370"/>
    <w:rsid w:val="008030EC"/>
    <w:rsid w:val="00827ACC"/>
    <w:rsid w:val="0083790A"/>
    <w:rsid w:val="00860EC6"/>
    <w:rsid w:val="00874ECE"/>
    <w:rsid w:val="0087738D"/>
    <w:rsid w:val="00880CB9"/>
    <w:rsid w:val="00881693"/>
    <w:rsid w:val="00893C0D"/>
    <w:rsid w:val="008A65DC"/>
    <w:rsid w:val="008B014D"/>
    <w:rsid w:val="008B7B41"/>
    <w:rsid w:val="008C6637"/>
    <w:rsid w:val="008D4901"/>
    <w:rsid w:val="008E284C"/>
    <w:rsid w:val="00981BC7"/>
    <w:rsid w:val="009C24A6"/>
    <w:rsid w:val="009C7239"/>
    <w:rsid w:val="009D0413"/>
    <w:rsid w:val="009E21CE"/>
    <w:rsid w:val="00A211F8"/>
    <w:rsid w:val="00A21398"/>
    <w:rsid w:val="00A4472C"/>
    <w:rsid w:val="00A47ED1"/>
    <w:rsid w:val="00A50406"/>
    <w:rsid w:val="00A65921"/>
    <w:rsid w:val="00A676F4"/>
    <w:rsid w:val="00A71C98"/>
    <w:rsid w:val="00A71CA8"/>
    <w:rsid w:val="00A82563"/>
    <w:rsid w:val="00A8452B"/>
    <w:rsid w:val="00A859D1"/>
    <w:rsid w:val="00AA6DED"/>
    <w:rsid w:val="00AB1D19"/>
    <w:rsid w:val="00AE3205"/>
    <w:rsid w:val="00B07304"/>
    <w:rsid w:val="00B12714"/>
    <w:rsid w:val="00B2291E"/>
    <w:rsid w:val="00B22EA9"/>
    <w:rsid w:val="00B30929"/>
    <w:rsid w:val="00B57E24"/>
    <w:rsid w:val="00B6274B"/>
    <w:rsid w:val="00B853C1"/>
    <w:rsid w:val="00BA4BA8"/>
    <w:rsid w:val="00BD4965"/>
    <w:rsid w:val="00BF1BCC"/>
    <w:rsid w:val="00C06A56"/>
    <w:rsid w:val="00C3002F"/>
    <w:rsid w:val="00C31CC5"/>
    <w:rsid w:val="00C43AE6"/>
    <w:rsid w:val="00C64D55"/>
    <w:rsid w:val="00C73E39"/>
    <w:rsid w:val="00C74127"/>
    <w:rsid w:val="00C81CCB"/>
    <w:rsid w:val="00CB3EE5"/>
    <w:rsid w:val="00CB5B52"/>
    <w:rsid w:val="00CC10EE"/>
    <w:rsid w:val="00D573C9"/>
    <w:rsid w:val="00D61431"/>
    <w:rsid w:val="00D62C6E"/>
    <w:rsid w:val="00D65CB0"/>
    <w:rsid w:val="00D919DA"/>
    <w:rsid w:val="00DB4595"/>
    <w:rsid w:val="00DB5FC7"/>
    <w:rsid w:val="00DB60FB"/>
    <w:rsid w:val="00DC6C53"/>
    <w:rsid w:val="00DD2247"/>
    <w:rsid w:val="00DF16CD"/>
    <w:rsid w:val="00E31423"/>
    <w:rsid w:val="00E316AC"/>
    <w:rsid w:val="00E46180"/>
    <w:rsid w:val="00E54665"/>
    <w:rsid w:val="00E8430C"/>
    <w:rsid w:val="00EB42BD"/>
    <w:rsid w:val="00EC134F"/>
    <w:rsid w:val="00EC263B"/>
    <w:rsid w:val="00F314EF"/>
    <w:rsid w:val="00F42A0F"/>
    <w:rsid w:val="00F517AA"/>
    <w:rsid w:val="00F54841"/>
    <w:rsid w:val="00F562F8"/>
    <w:rsid w:val="00FB4F7E"/>
    <w:rsid w:val="00FC4D2A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4A7F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A0F"/>
  </w:style>
  <w:style w:type="paragraph" w:styleId="Heading1">
    <w:name w:val="heading 1"/>
    <w:basedOn w:val="Normal"/>
    <w:next w:val="Normal"/>
    <w:link w:val="Heading1Char"/>
    <w:uiPriority w:val="9"/>
    <w:qFormat/>
    <w:rsid w:val="00F42A0F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A0F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A0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0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0F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0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0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0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0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42A0F"/>
    <w:rPr>
      <w:i/>
      <w:iCs/>
      <w:smallCaps/>
      <w:spacing w:val="5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A5A86"/>
    <w:rPr>
      <w:rFonts w:ascii="Arial" w:hAnsi="Arial" w:cs="Arial" w:hint="default"/>
      <w:color w:val="000000"/>
      <w:u w:val="single"/>
    </w:rPr>
  </w:style>
  <w:style w:type="paragraph" w:styleId="NormalWeb">
    <w:name w:val="Normal (Web)"/>
    <w:basedOn w:val="Normal"/>
    <w:uiPriority w:val="99"/>
    <w:unhideWhenUsed/>
    <w:rsid w:val="006A5A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2A0F"/>
    <w:pPr>
      <w:ind w:left="720"/>
      <w:contextualSpacing/>
    </w:pPr>
  </w:style>
  <w:style w:type="paragraph" w:customStyle="1" w:styleId="Default">
    <w:name w:val="Default"/>
    <w:rsid w:val="00590E27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A0F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42A0F"/>
    <w:rPr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0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0F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0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0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0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0F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A0F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0F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0F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0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42A0F"/>
    <w:rPr>
      <w:b/>
      <w:bCs/>
    </w:rPr>
  </w:style>
  <w:style w:type="character" w:styleId="Emphasis">
    <w:name w:val="Emphasis"/>
    <w:uiPriority w:val="20"/>
    <w:qFormat/>
    <w:rsid w:val="00F42A0F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F42A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2A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2A0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0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0F"/>
    <w:rPr>
      <w:i/>
      <w:iCs/>
    </w:rPr>
  </w:style>
  <w:style w:type="character" w:styleId="SubtleEmphasis">
    <w:name w:val="Subtle Emphasis"/>
    <w:uiPriority w:val="19"/>
    <w:qFormat/>
    <w:rsid w:val="00F42A0F"/>
    <w:rPr>
      <w:i/>
      <w:iCs/>
    </w:rPr>
  </w:style>
  <w:style w:type="character" w:styleId="IntenseEmphasis">
    <w:name w:val="Intense Emphasis"/>
    <w:uiPriority w:val="21"/>
    <w:qFormat/>
    <w:rsid w:val="00F42A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2A0F"/>
    <w:rPr>
      <w:smallCaps/>
    </w:rPr>
  </w:style>
  <w:style w:type="character" w:styleId="IntenseReference">
    <w:name w:val="Intense Reference"/>
    <w:uiPriority w:val="32"/>
    <w:qFormat/>
    <w:rsid w:val="00F42A0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F42A0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A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68"/>
  </w:style>
  <w:style w:type="paragraph" w:styleId="Footer">
    <w:name w:val="footer"/>
    <w:basedOn w:val="Normal"/>
    <w:link w:val="Foot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68"/>
  </w:style>
  <w:style w:type="paragraph" w:styleId="DocumentMap">
    <w:name w:val="Document Map"/>
    <w:basedOn w:val="Normal"/>
    <w:link w:val="DocumentMap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7737"/>
    <w:rPr>
      <w:color w:val="808080"/>
    </w:rPr>
  </w:style>
  <w:style w:type="character" w:customStyle="1" w:styleId="Style1">
    <w:name w:val="Style1"/>
    <w:basedOn w:val="DefaultParagraphFont"/>
    <w:uiPriority w:val="1"/>
    <w:rsid w:val="00874ECE"/>
    <w:rPr>
      <w:rFonts w:ascii="Calibri" w:hAnsi="Calibri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2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oyal Children's Hospital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CH</dc:creator>
  <cp:lastModifiedBy>Maddison Bourke</cp:lastModifiedBy>
  <cp:revision>2</cp:revision>
  <cp:lastPrinted>2013-02-08T01:20:00Z</cp:lastPrinted>
  <dcterms:created xsi:type="dcterms:W3CDTF">2018-08-01T15:52:00Z</dcterms:created>
  <dcterms:modified xsi:type="dcterms:W3CDTF">2018-08-01T15:52:00Z</dcterms:modified>
</cp:coreProperties>
</file>